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D241F" w14:textId="73664C25" w:rsidR="005C1F8A" w:rsidRPr="000F1136" w:rsidRDefault="005C1F8A" w:rsidP="005C646C">
      <w:pPr>
        <w:pBdr>
          <w:bottom w:val="single" w:sz="4" w:space="1" w:color="0070C0"/>
        </w:pBdr>
        <w:spacing w:after="0"/>
        <w:ind w:right="-630"/>
        <w:jc w:val="right"/>
        <w:rPr>
          <w:rFonts w:cs="Calibri"/>
          <w:color w:val="808080"/>
          <w:sz w:val="144"/>
          <w:szCs w:val="24"/>
          <w:lang w:val="es-PR"/>
        </w:rPr>
      </w:pPr>
      <w:r w:rsidRPr="00C11D45">
        <w:rPr>
          <w:rFonts w:cs="Calibri"/>
          <w:noProof/>
          <w:color w:val="0070C0"/>
          <w:sz w:val="40"/>
          <w:szCs w:val="28"/>
        </w:rPr>
        <w:drawing>
          <wp:anchor distT="0" distB="0" distL="114300" distR="114300" simplePos="0" relativeHeight="251659264" behindDoc="0" locked="0" layoutInCell="1" allowOverlap="1" wp14:anchorId="6FAF41D4" wp14:editId="0FFC8765">
            <wp:simplePos x="0" y="0"/>
            <wp:positionH relativeFrom="margin">
              <wp:posOffset>-20955</wp:posOffset>
            </wp:positionH>
            <wp:positionV relativeFrom="paragraph">
              <wp:posOffset>-562610</wp:posOffset>
            </wp:positionV>
            <wp:extent cx="893617" cy="8902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93617" cy="890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014E6">
        <w:rPr>
          <w:rFonts w:cs="Calibri"/>
          <w:noProof/>
          <w:color w:val="0070C0"/>
          <w:sz w:val="40"/>
          <w:szCs w:val="28"/>
        </w:rPr>
        <w:t>SCILLSS Classroom Science Assessment Workshop</w:t>
      </w:r>
    </w:p>
    <w:p w14:paraId="795BA1E6" w14:textId="29D34F00" w:rsidR="005A7955" w:rsidRPr="00C11D45" w:rsidRDefault="005C646C" w:rsidP="005C646C">
      <w:pPr>
        <w:pStyle w:val="Heading1"/>
        <w:spacing w:before="0" w:after="240"/>
        <w:rPr>
          <w:color w:val="0070C0"/>
        </w:rPr>
      </w:pPr>
      <w:r>
        <w:rPr>
          <w:color w:val="0070C0"/>
        </w:rPr>
        <w:t>Grade 5 Completed</w:t>
      </w:r>
      <w:r w:rsidR="007E56C0" w:rsidRPr="00C11D45">
        <w:rPr>
          <w:color w:val="0070C0"/>
        </w:rPr>
        <w:t xml:space="preserve"> Unpacking Tool</w:t>
      </w:r>
      <w:r>
        <w:rPr>
          <w:color w:val="0070C0"/>
        </w:rPr>
        <w:t xml:space="preserve"> – Activity Answer Key</w:t>
      </w:r>
    </w:p>
    <w:tbl>
      <w:tblPr>
        <w:tblStyle w:val="TableGrid2"/>
        <w:tblW w:w="1359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50"/>
        <w:gridCol w:w="3690"/>
        <w:gridCol w:w="4050"/>
        <w:gridCol w:w="1530"/>
        <w:gridCol w:w="2970"/>
      </w:tblGrid>
      <w:tr w:rsidR="007E56C0" w:rsidRPr="007E56C0" w14:paraId="25F4F0A0" w14:textId="77777777" w:rsidTr="00613F0D">
        <w:trPr>
          <w:trHeight w:val="314"/>
        </w:trPr>
        <w:tc>
          <w:tcPr>
            <w:tcW w:w="1350" w:type="dxa"/>
            <w:shd w:val="clear" w:color="auto" w:fill="auto"/>
          </w:tcPr>
          <w:p w14:paraId="41F42438" w14:textId="54799103" w:rsidR="007E56C0" w:rsidRPr="007E56C0" w:rsidRDefault="007E56C0" w:rsidP="00613F0D">
            <w:pPr>
              <w:rPr>
                <w:rFonts w:cstheme="minorHAnsi"/>
                <w:b/>
              </w:rPr>
            </w:pPr>
            <w:r w:rsidRPr="007E56C0">
              <w:rPr>
                <w:rFonts w:cstheme="minorHAnsi"/>
                <w:b/>
              </w:rPr>
              <w:t xml:space="preserve">Grade:   </w:t>
            </w:r>
            <w:r w:rsidRPr="00F81FAB">
              <w:rPr>
                <w:rFonts w:cstheme="minorHAnsi"/>
                <w:bCs/>
              </w:rPr>
              <w:t xml:space="preserve"> </w:t>
            </w:r>
          </w:p>
        </w:tc>
        <w:tc>
          <w:tcPr>
            <w:tcW w:w="3690" w:type="dxa"/>
            <w:shd w:val="clear" w:color="auto" w:fill="auto"/>
          </w:tcPr>
          <w:p w14:paraId="4E1E54CE" w14:textId="56BD12BB" w:rsidR="007E56C0" w:rsidRPr="007E56C0" w:rsidRDefault="001A7E81" w:rsidP="00613F0D">
            <w:pPr>
              <w:spacing w:after="60"/>
              <w:rPr>
                <w:rFonts w:cstheme="minorHAnsi"/>
              </w:rPr>
            </w:pPr>
            <w:r>
              <w:rPr>
                <w:rFonts w:cstheme="minorHAnsi"/>
              </w:rPr>
              <w:t>5</w:t>
            </w:r>
          </w:p>
        </w:tc>
        <w:tc>
          <w:tcPr>
            <w:tcW w:w="4050" w:type="dxa"/>
            <w:shd w:val="clear" w:color="auto" w:fill="auto"/>
          </w:tcPr>
          <w:p w14:paraId="7CA8509A" w14:textId="77777777" w:rsidR="007E56C0" w:rsidRPr="007E56C0" w:rsidRDefault="007E56C0" w:rsidP="00613F0D">
            <w:pPr>
              <w:spacing w:after="60"/>
              <w:jc w:val="center"/>
              <w:rPr>
                <w:rFonts w:cstheme="minorHAnsi"/>
                <w:b/>
              </w:rPr>
            </w:pPr>
          </w:p>
        </w:tc>
        <w:tc>
          <w:tcPr>
            <w:tcW w:w="4500" w:type="dxa"/>
            <w:gridSpan w:val="2"/>
            <w:shd w:val="clear" w:color="auto" w:fill="auto"/>
          </w:tcPr>
          <w:p w14:paraId="6029281E" w14:textId="77777777" w:rsidR="007E56C0" w:rsidRPr="007E56C0" w:rsidRDefault="007E56C0" w:rsidP="00613F0D">
            <w:pPr>
              <w:spacing w:after="60"/>
              <w:jc w:val="center"/>
              <w:rPr>
                <w:rFonts w:cstheme="minorHAnsi"/>
                <w:b/>
              </w:rPr>
            </w:pPr>
          </w:p>
        </w:tc>
      </w:tr>
      <w:tr w:rsidR="003A07D3" w:rsidRPr="007E56C0" w14:paraId="3682B247" w14:textId="77777777" w:rsidTr="000516BD">
        <w:trPr>
          <w:trHeight w:val="314"/>
        </w:trPr>
        <w:tc>
          <w:tcPr>
            <w:tcW w:w="13590" w:type="dxa"/>
            <w:gridSpan w:val="5"/>
            <w:shd w:val="clear" w:color="auto" w:fill="auto"/>
          </w:tcPr>
          <w:p w14:paraId="1D573B17" w14:textId="22EE1C94" w:rsidR="003A07D3" w:rsidRPr="007E56C0" w:rsidRDefault="003A07D3" w:rsidP="00613F0D">
            <w:pPr>
              <w:spacing w:after="60"/>
              <w:rPr>
                <w:rFonts w:cstheme="minorHAnsi"/>
                <w:b/>
              </w:rPr>
            </w:pPr>
            <w:r>
              <w:rPr>
                <w:rFonts w:cs="Calibri"/>
                <w:b/>
              </w:rPr>
              <w:t xml:space="preserve">NGSS Performance Expectation: </w:t>
            </w:r>
            <w:r w:rsidRPr="007E56C0">
              <w:rPr>
                <w:rFonts w:cstheme="minorHAnsi"/>
                <w:b/>
              </w:rPr>
              <w:t xml:space="preserve">5-ESS1-2. </w:t>
            </w:r>
            <w:r w:rsidRPr="007E56C0">
              <w:rPr>
                <w:rFonts w:cstheme="minorHAnsi"/>
                <w:bCs/>
              </w:rPr>
              <w:t>Represent data in graphical displays to reveal patterns of daily changes in the length and direction of shadows, day and night, and the seasonal appearance of some stars in the night sky.</w:t>
            </w:r>
          </w:p>
        </w:tc>
      </w:tr>
      <w:tr w:rsidR="007E56C0" w:rsidRPr="007E56C0" w14:paraId="1C4EE06E" w14:textId="77777777" w:rsidTr="00613F0D">
        <w:trPr>
          <w:trHeight w:val="314"/>
        </w:trPr>
        <w:tc>
          <w:tcPr>
            <w:tcW w:w="1350" w:type="dxa"/>
            <w:vMerge w:val="restart"/>
            <w:shd w:val="clear" w:color="auto" w:fill="auto"/>
          </w:tcPr>
          <w:p w14:paraId="4EFE2E3A" w14:textId="77777777" w:rsidR="007E56C0" w:rsidRPr="007E56C0" w:rsidRDefault="007E56C0" w:rsidP="00613F0D">
            <w:pPr>
              <w:jc w:val="center"/>
              <w:rPr>
                <w:rFonts w:cstheme="minorHAnsi"/>
                <w:b/>
              </w:rPr>
            </w:pPr>
          </w:p>
        </w:tc>
        <w:tc>
          <w:tcPr>
            <w:tcW w:w="3690" w:type="dxa"/>
            <w:shd w:val="clear" w:color="auto" w:fill="0070C0"/>
          </w:tcPr>
          <w:p w14:paraId="08403825" w14:textId="77777777" w:rsidR="007E56C0" w:rsidRPr="007E56C0" w:rsidRDefault="007E56C0" w:rsidP="00613F0D">
            <w:pPr>
              <w:spacing w:after="60"/>
              <w:jc w:val="center"/>
              <w:rPr>
                <w:rFonts w:cstheme="minorHAnsi"/>
                <w:b/>
              </w:rPr>
            </w:pPr>
            <w:r w:rsidRPr="007E56C0">
              <w:rPr>
                <w:rFonts w:cstheme="minorHAnsi"/>
                <w:b/>
              </w:rPr>
              <w:t>Science and Engineering Practices (SEP)</w:t>
            </w:r>
          </w:p>
        </w:tc>
        <w:tc>
          <w:tcPr>
            <w:tcW w:w="4050" w:type="dxa"/>
            <w:shd w:val="clear" w:color="auto" w:fill="FF9900"/>
          </w:tcPr>
          <w:p w14:paraId="22B6AB73" w14:textId="77777777" w:rsidR="007E56C0" w:rsidRPr="007E56C0" w:rsidRDefault="007E56C0" w:rsidP="00613F0D">
            <w:pPr>
              <w:spacing w:after="60"/>
              <w:jc w:val="center"/>
              <w:rPr>
                <w:rFonts w:cstheme="minorHAnsi"/>
                <w:b/>
              </w:rPr>
            </w:pPr>
            <w:r w:rsidRPr="007E56C0">
              <w:rPr>
                <w:rFonts w:cstheme="minorHAnsi"/>
                <w:b/>
              </w:rPr>
              <w:t>Disciplinary Core Ideas (DCI)</w:t>
            </w:r>
          </w:p>
        </w:tc>
        <w:tc>
          <w:tcPr>
            <w:tcW w:w="4500" w:type="dxa"/>
            <w:gridSpan w:val="2"/>
            <w:shd w:val="clear" w:color="auto" w:fill="D6E3BC" w:themeFill="accent3" w:themeFillTint="66"/>
          </w:tcPr>
          <w:p w14:paraId="54DC239B" w14:textId="77777777" w:rsidR="007E56C0" w:rsidRPr="007E56C0" w:rsidRDefault="007E56C0" w:rsidP="00613F0D">
            <w:pPr>
              <w:spacing w:after="60"/>
              <w:jc w:val="center"/>
              <w:rPr>
                <w:rFonts w:cstheme="minorHAnsi"/>
                <w:b/>
              </w:rPr>
            </w:pPr>
            <w:r w:rsidRPr="007E56C0">
              <w:rPr>
                <w:rFonts w:cstheme="minorHAnsi"/>
                <w:b/>
              </w:rPr>
              <w:t>Crosscutting Concepts (CCC)</w:t>
            </w:r>
          </w:p>
        </w:tc>
      </w:tr>
      <w:tr w:rsidR="007E56C0" w:rsidRPr="007E56C0" w14:paraId="0C755724" w14:textId="77777777" w:rsidTr="00613F0D">
        <w:trPr>
          <w:trHeight w:val="2699"/>
        </w:trPr>
        <w:tc>
          <w:tcPr>
            <w:tcW w:w="1350" w:type="dxa"/>
            <w:vMerge/>
            <w:shd w:val="clear" w:color="auto" w:fill="auto"/>
          </w:tcPr>
          <w:p w14:paraId="19049DC0" w14:textId="77777777" w:rsidR="007E56C0" w:rsidRPr="007E56C0" w:rsidRDefault="007E56C0" w:rsidP="00613F0D">
            <w:pPr>
              <w:rPr>
                <w:rFonts w:cstheme="minorHAnsi"/>
              </w:rPr>
            </w:pPr>
          </w:p>
        </w:tc>
        <w:tc>
          <w:tcPr>
            <w:tcW w:w="3690" w:type="dxa"/>
            <w:shd w:val="clear" w:color="auto" w:fill="DBE5F1" w:themeFill="accent1" w:themeFillTint="33"/>
          </w:tcPr>
          <w:p w14:paraId="612494A8" w14:textId="77777777" w:rsidR="007E56C0" w:rsidRPr="007E56C0" w:rsidRDefault="007E56C0" w:rsidP="00613F0D">
            <w:pPr>
              <w:spacing w:after="60"/>
              <w:rPr>
                <w:rFonts w:cstheme="minorHAnsi"/>
                <w:b/>
              </w:rPr>
            </w:pPr>
            <w:r w:rsidRPr="007E56C0">
              <w:rPr>
                <w:rFonts w:cstheme="minorHAnsi"/>
                <w:b/>
              </w:rPr>
              <w:t>SEP:</w:t>
            </w:r>
            <w:r w:rsidRPr="007E56C0">
              <w:rPr>
                <w:rFonts w:cstheme="minorHAnsi"/>
              </w:rPr>
              <w:t xml:space="preserve"> </w:t>
            </w:r>
            <w:r w:rsidRPr="007E56C0">
              <w:rPr>
                <w:rFonts w:cstheme="minorHAnsi"/>
                <w:b/>
              </w:rPr>
              <w:t>Analyzing and Interpreting Data</w:t>
            </w:r>
          </w:p>
          <w:p w14:paraId="5367DCED" w14:textId="77777777" w:rsidR="007E56C0" w:rsidRPr="007E56C0" w:rsidRDefault="007E56C0" w:rsidP="00613F0D">
            <w:pPr>
              <w:spacing w:after="60"/>
              <w:rPr>
                <w:rFonts w:cstheme="minorHAnsi"/>
              </w:rPr>
            </w:pPr>
            <w:r w:rsidRPr="007E56C0">
              <w:rPr>
                <w:rFonts w:cstheme="minorHAnsi"/>
              </w:rPr>
              <w:t>Represent data in graphical displays (bar graphs, pictographs and/or pie charts) to reveal patterns that indicate relationships.</w:t>
            </w:r>
          </w:p>
        </w:tc>
        <w:tc>
          <w:tcPr>
            <w:tcW w:w="4050" w:type="dxa"/>
            <w:shd w:val="clear" w:color="auto" w:fill="F2DBDB" w:themeFill="accent2" w:themeFillTint="33"/>
          </w:tcPr>
          <w:p w14:paraId="52935F84" w14:textId="77777777" w:rsidR="007E56C0" w:rsidRPr="007E56C0" w:rsidRDefault="007E56C0" w:rsidP="00613F0D">
            <w:pPr>
              <w:spacing w:after="60"/>
              <w:rPr>
                <w:rFonts w:cstheme="minorHAnsi"/>
                <w:b/>
              </w:rPr>
            </w:pPr>
            <w:r w:rsidRPr="007E56C0">
              <w:rPr>
                <w:rFonts w:cstheme="minorHAnsi"/>
                <w:b/>
              </w:rPr>
              <w:t>DCI:</w:t>
            </w:r>
            <w:r w:rsidRPr="007E56C0">
              <w:rPr>
                <w:rFonts w:cstheme="minorHAnsi"/>
              </w:rPr>
              <w:t xml:space="preserve"> </w:t>
            </w:r>
            <w:r w:rsidRPr="007E56C0">
              <w:rPr>
                <w:rFonts w:cstheme="minorHAnsi"/>
                <w:b/>
              </w:rPr>
              <w:t>ESS1.B: Earth and the Solar System</w:t>
            </w:r>
          </w:p>
          <w:p w14:paraId="7AC4289C" w14:textId="77777777" w:rsidR="007E56C0" w:rsidRPr="007E56C0" w:rsidRDefault="007E56C0" w:rsidP="00613F0D">
            <w:pPr>
              <w:spacing w:after="60"/>
              <w:rPr>
                <w:rFonts w:cstheme="minorHAnsi"/>
                <w:bCs/>
              </w:rPr>
            </w:pPr>
            <w:r w:rsidRPr="007E56C0">
              <w:rPr>
                <w:rFonts w:cstheme="minorHAnsi"/>
                <w:bCs/>
              </w:rPr>
              <w:t>The orbits of Earth around the sun and of the moon around Earth, together with the rotation of Earth about an axis between its North and South poles, cause observable patterns. These include day and night; daily changes in the length and direction of shadows; and different positions of the sun, moon, and stars at different times of the day, month, and year.</w:t>
            </w:r>
          </w:p>
        </w:tc>
        <w:tc>
          <w:tcPr>
            <w:tcW w:w="4500" w:type="dxa"/>
            <w:gridSpan w:val="2"/>
            <w:shd w:val="clear" w:color="auto" w:fill="EAF1DD" w:themeFill="accent3" w:themeFillTint="33"/>
          </w:tcPr>
          <w:p w14:paraId="5256EAD2" w14:textId="77777777" w:rsidR="007E56C0" w:rsidRPr="007E56C0" w:rsidRDefault="007E56C0" w:rsidP="00613F0D">
            <w:pPr>
              <w:spacing w:after="60"/>
              <w:rPr>
                <w:rFonts w:cstheme="minorHAnsi"/>
                <w:b/>
              </w:rPr>
            </w:pPr>
            <w:r w:rsidRPr="007E56C0">
              <w:rPr>
                <w:rFonts w:cstheme="minorHAnsi"/>
                <w:b/>
              </w:rPr>
              <w:t>CCC:</w:t>
            </w:r>
            <w:r w:rsidRPr="007E56C0">
              <w:rPr>
                <w:rFonts w:cstheme="minorHAnsi"/>
              </w:rPr>
              <w:t xml:space="preserve"> </w:t>
            </w:r>
            <w:r w:rsidRPr="007E56C0">
              <w:rPr>
                <w:rFonts w:cstheme="minorHAnsi"/>
                <w:b/>
              </w:rPr>
              <w:t>Patterns</w:t>
            </w:r>
          </w:p>
          <w:p w14:paraId="784865C6" w14:textId="0A1F1FB4" w:rsidR="007E56C0" w:rsidRPr="00050783" w:rsidRDefault="007E56C0" w:rsidP="00613F0D">
            <w:pPr>
              <w:spacing w:after="60"/>
              <w:rPr>
                <w:rFonts w:cstheme="minorHAnsi"/>
                <w:bCs/>
              </w:rPr>
            </w:pPr>
            <w:r w:rsidRPr="007E56C0">
              <w:rPr>
                <w:rFonts w:cstheme="minorHAnsi"/>
                <w:bCs/>
              </w:rPr>
              <w:t>Similarities and differences in patterns can be used to sort, classify, communicate and analyze simple rates of change for natural phenomena.</w:t>
            </w:r>
          </w:p>
        </w:tc>
      </w:tr>
      <w:tr w:rsidR="007E56C0" w:rsidRPr="007E56C0" w14:paraId="64C513E4" w14:textId="77777777" w:rsidTr="00613F0D">
        <w:trPr>
          <w:trHeight w:val="3278"/>
        </w:trPr>
        <w:tc>
          <w:tcPr>
            <w:tcW w:w="1350" w:type="dxa"/>
          </w:tcPr>
          <w:p w14:paraId="0C9CBD73" w14:textId="77777777" w:rsidR="007E56C0" w:rsidRPr="007E56C0" w:rsidRDefault="007E56C0" w:rsidP="00613F0D">
            <w:pPr>
              <w:rPr>
                <w:rFonts w:cstheme="minorHAnsi"/>
                <w:b/>
              </w:rPr>
            </w:pPr>
            <w:r w:rsidRPr="007E56C0">
              <w:rPr>
                <w:rFonts w:cstheme="minorHAnsi"/>
                <w:b/>
              </w:rPr>
              <w:t>Key Aspects</w:t>
            </w:r>
          </w:p>
        </w:tc>
        <w:tc>
          <w:tcPr>
            <w:tcW w:w="3690" w:type="dxa"/>
            <w:shd w:val="clear" w:color="auto" w:fill="DBE5F1" w:themeFill="accent1" w:themeFillTint="33"/>
          </w:tcPr>
          <w:p w14:paraId="741C8F2F" w14:textId="77777777" w:rsidR="007E56C0" w:rsidRPr="007E56C0" w:rsidRDefault="007E56C0" w:rsidP="007E56C0">
            <w:pPr>
              <w:pStyle w:val="ListParagraph"/>
              <w:numPr>
                <w:ilvl w:val="0"/>
                <w:numId w:val="5"/>
              </w:numPr>
              <w:spacing w:after="60" w:line="240" w:lineRule="auto"/>
              <w:rPr>
                <w:rFonts w:cstheme="minorHAnsi"/>
              </w:rPr>
            </w:pPr>
            <w:r w:rsidRPr="007E56C0">
              <w:rPr>
                <w:rFonts w:cstheme="minorHAnsi"/>
              </w:rPr>
              <w:t>Represent data in tables.</w:t>
            </w:r>
          </w:p>
          <w:p w14:paraId="06ADF6F0" w14:textId="77777777" w:rsidR="007E56C0" w:rsidRPr="007E56C0" w:rsidRDefault="007E56C0" w:rsidP="007E56C0">
            <w:pPr>
              <w:pStyle w:val="ListParagraph"/>
              <w:numPr>
                <w:ilvl w:val="0"/>
                <w:numId w:val="5"/>
              </w:numPr>
              <w:spacing w:after="60" w:line="240" w:lineRule="auto"/>
              <w:rPr>
                <w:rFonts w:cstheme="minorHAnsi"/>
              </w:rPr>
            </w:pPr>
            <w:bookmarkStart w:id="0" w:name="_Hlk29564623"/>
            <w:r w:rsidRPr="007E56C0">
              <w:rPr>
                <w:rFonts w:cstheme="minorHAnsi"/>
              </w:rPr>
              <w:t>Represent data in various graphic displays (bar graphs, pictographs and/or pie graphs).</w:t>
            </w:r>
          </w:p>
          <w:bookmarkEnd w:id="0"/>
          <w:p w14:paraId="5AE70836" w14:textId="77777777" w:rsidR="007E56C0" w:rsidRPr="007E56C0" w:rsidRDefault="007E56C0" w:rsidP="007E56C0">
            <w:pPr>
              <w:pStyle w:val="ListParagraph"/>
              <w:numPr>
                <w:ilvl w:val="0"/>
                <w:numId w:val="5"/>
              </w:numPr>
              <w:spacing w:after="60" w:line="240" w:lineRule="auto"/>
              <w:rPr>
                <w:rFonts w:cstheme="minorHAnsi"/>
              </w:rPr>
            </w:pPr>
            <w:r w:rsidRPr="007E56C0">
              <w:rPr>
                <w:rFonts w:cstheme="minorHAnsi"/>
              </w:rPr>
              <w:t>Organize data.</w:t>
            </w:r>
          </w:p>
          <w:p w14:paraId="6C32F434" w14:textId="77777777" w:rsidR="007E56C0" w:rsidRPr="007E56C0" w:rsidRDefault="007E56C0" w:rsidP="007E56C0">
            <w:pPr>
              <w:pStyle w:val="ListParagraph"/>
              <w:numPr>
                <w:ilvl w:val="0"/>
                <w:numId w:val="5"/>
              </w:numPr>
              <w:spacing w:after="60" w:line="240" w:lineRule="auto"/>
              <w:rPr>
                <w:rFonts w:cstheme="minorHAnsi"/>
                <w:b/>
              </w:rPr>
            </w:pPr>
            <w:r w:rsidRPr="007E56C0">
              <w:rPr>
                <w:rFonts w:cstheme="minorHAnsi"/>
              </w:rPr>
              <w:t>Use a variety of graphical displays to reveal patterns.</w:t>
            </w:r>
          </w:p>
          <w:p w14:paraId="79CF6101" w14:textId="77777777" w:rsidR="007E56C0" w:rsidRPr="007E56C0" w:rsidRDefault="007E56C0" w:rsidP="007E56C0">
            <w:pPr>
              <w:pStyle w:val="ListParagraph"/>
              <w:numPr>
                <w:ilvl w:val="0"/>
                <w:numId w:val="5"/>
              </w:numPr>
              <w:spacing w:after="60" w:line="240" w:lineRule="auto"/>
              <w:rPr>
                <w:rFonts w:cstheme="minorHAnsi"/>
                <w:b/>
              </w:rPr>
            </w:pPr>
            <w:r w:rsidRPr="007E56C0">
              <w:rPr>
                <w:rFonts w:cstheme="minorHAnsi"/>
              </w:rPr>
              <w:t>Analyze data to make sense of phenomena.</w:t>
            </w:r>
          </w:p>
          <w:p w14:paraId="23C955C8" w14:textId="77777777" w:rsidR="007E56C0" w:rsidRPr="007E56C0" w:rsidRDefault="007E56C0" w:rsidP="007E56C0">
            <w:pPr>
              <w:pStyle w:val="ListParagraph"/>
              <w:numPr>
                <w:ilvl w:val="0"/>
                <w:numId w:val="5"/>
              </w:numPr>
              <w:spacing w:after="60" w:line="240" w:lineRule="auto"/>
              <w:rPr>
                <w:rFonts w:cstheme="minorHAnsi"/>
              </w:rPr>
            </w:pPr>
            <w:r w:rsidRPr="007E56C0">
              <w:rPr>
                <w:rFonts w:cstheme="minorHAnsi"/>
              </w:rPr>
              <w:t xml:space="preserve">Interpret data to make sense of phenomena.  </w:t>
            </w:r>
          </w:p>
          <w:p w14:paraId="7DEC9B37" w14:textId="77777777" w:rsidR="007E56C0" w:rsidRPr="007E56C0" w:rsidRDefault="007E56C0" w:rsidP="007E56C0">
            <w:pPr>
              <w:pStyle w:val="ListParagraph"/>
              <w:numPr>
                <w:ilvl w:val="0"/>
                <w:numId w:val="5"/>
              </w:numPr>
              <w:spacing w:after="60" w:line="240" w:lineRule="auto"/>
              <w:rPr>
                <w:rFonts w:cstheme="minorHAnsi"/>
              </w:rPr>
            </w:pPr>
            <w:r w:rsidRPr="007E56C0">
              <w:rPr>
                <w:rFonts w:cstheme="minorHAnsi"/>
              </w:rPr>
              <w:lastRenderedPageBreak/>
              <w:t>Use data tables to describe patterns that show relationships.</w:t>
            </w:r>
          </w:p>
          <w:p w14:paraId="790B8AB5" w14:textId="77777777" w:rsidR="007E56C0" w:rsidRPr="007E56C0" w:rsidRDefault="007E56C0" w:rsidP="007E56C0">
            <w:pPr>
              <w:pStyle w:val="ListParagraph"/>
              <w:numPr>
                <w:ilvl w:val="0"/>
                <w:numId w:val="5"/>
              </w:numPr>
              <w:spacing w:after="60" w:line="240" w:lineRule="auto"/>
              <w:rPr>
                <w:rFonts w:cstheme="minorHAnsi"/>
              </w:rPr>
            </w:pPr>
            <w:r w:rsidRPr="007E56C0">
              <w:rPr>
                <w:rFonts w:cstheme="minorHAnsi"/>
              </w:rPr>
              <w:t>Use graphical displays (bar graphs, pictographs and/or pie charts) to describe patterns that show relationships.</w:t>
            </w:r>
          </w:p>
          <w:p w14:paraId="4AD53A2A" w14:textId="77777777" w:rsidR="007E56C0" w:rsidRPr="007E56C0" w:rsidRDefault="007E56C0" w:rsidP="007E56C0">
            <w:pPr>
              <w:pStyle w:val="ListParagraph"/>
              <w:numPr>
                <w:ilvl w:val="0"/>
                <w:numId w:val="5"/>
              </w:numPr>
              <w:spacing w:after="60" w:line="240" w:lineRule="auto"/>
              <w:rPr>
                <w:rFonts w:cstheme="minorHAnsi"/>
              </w:rPr>
            </w:pPr>
            <w:r w:rsidRPr="007E56C0">
              <w:rPr>
                <w:rFonts w:cstheme="minorHAnsi"/>
              </w:rPr>
              <w:t>Use mathematics to analyze data.</w:t>
            </w:r>
          </w:p>
          <w:p w14:paraId="71253333" w14:textId="77777777" w:rsidR="007E56C0" w:rsidRPr="007E56C0" w:rsidRDefault="007E56C0" w:rsidP="007E56C0">
            <w:pPr>
              <w:pStyle w:val="ListParagraph"/>
              <w:numPr>
                <w:ilvl w:val="0"/>
                <w:numId w:val="5"/>
              </w:numPr>
              <w:spacing w:after="60" w:line="240" w:lineRule="auto"/>
              <w:rPr>
                <w:rFonts w:cstheme="minorHAnsi"/>
              </w:rPr>
            </w:pPr>
            <w:r w:rsidRPr="007E56C0">
              <w:rPr>
                <w:rFonts w:cstheme="minorHAnsi"/>
              </w:rPr>
              <w:t>Analyze data to make predictions.</w:t>
            </w:r>
          </w:p>
        </w:tc>
        <w:tc>
          <w:tcPr>
            <w:tcW w:w="4050" w:type="dxa"/>
            <w:shd w:val="clear" w:color="auto" w:fill="F2DBDB" w:themeFill="accent2" w:themeFillTint="33"/>
          </w:tcPr>
          <w:p w14:paraId="3B2A127B" w14:textId="77777777" w:rsidR="007E56C0" w:rsidRPr="007E56C0" w:rsidRDefault="007E56C0" w:rsidP="007E56C0">
            <w:pPr>
              <w:pStyle w:val="ListParagraph"/>
              <w:numPr>
                <w:ilvl w:val="0"/>
                <w:numId w:val="6"/>
              </w:numPr>
              <w:spacing w:after="60" w:line="240" w:lineRule="auto"/>
              <w:rPr>
                <w:rFonts w:cstheme="minorHAnsi"/>
              </w:rPr>
            </w:pPr>
            <w:r w:rsidRPr="007E56C0">
              <w:rPr>
                <w:rFonts w:cstheme="minorHAnsi"/>
              </w:rPr>
              <w:lastRenderedPageBreak/>
              <w:t>As Earth moves around the sun and rotates on its axis, changes such as patterns of night and day can be observed.</w:t>
            </w:r>
          </w:p>
          <w:p w14:paraId="5813C256" w14:textId="77777777" w:rsidR="007E56C0" w:rsidRPr="007E56C0" w:rsidRDefault="007E56C0" w:rsidP="007E56C0">
            <w:pPr>
              <w:pStyle w:val="ListParagraph"/>
              <w:numPr>
                <w:ilvl w:val="0"/>
                <w:numId w:val="6"/>
              </w:numPr>
              <w:spacing w:after="60" w:line="240" w:lineRule="auto"/>
              <w:rPr>
                <w:rFonts w:cstheme="minorHAnsi"/>
              </w:rPr>
            </w:pPr>
            <w:r w:rsidRPr="007E56C0">
              <w:rPr>
                <w:rFonts w:cstheme="minorHAnsi"/>
              </w:rPr>
              <w:t>There are daily changes in the length of day and night.</w:t>
            </w:r>
          </w:p>
          <w:p w14:paraId="09134C4A" w14:textId="77777777" w:rsidR="007E56C0" w:rsidRPr="007E56C0" w:rsidRDefault="007E56C0" w:rsidP="007E56C0">
            <w:pPr>
              <w:pStyle w:val="ListParagraph"/>
              <w:numPr>
                <w:ilvl w:val="0"/>
                <w:numId w:val="6"/>
              </w:numPr>
              <w:spacing w:after="60" w:line="240" w:lineRule="auto"/>
              <w:rPr>
                <w:rFonts w:cstheme="minorHAnsi"/>
              </w:rPr>
            </w:pPr>
            <w:r w:rsidRPr="007E56C0">
              <w:rPr>
                <w:rFonts w:cstheme="minorHAnsi"/>
              </w:rPr>
              <w:t>There are daily changes in the length and direction of shadows.</w:t>
            </w:r>
          </w:p>
          <w:p w14:paraId="44626DB4" w14:textId="77777777" w:rsidR="007E56C0" w:rsidRPr="007E56C0" w:rsidRDefault="007E56C0" w:rsidP="007E56C0">
            <w:pPr>
              <w:pStyle w:val="ListParagraph"/>
              <w:numPr>
                <w:ilvl w:val="0"/>
                <w:numId w:val="6"/>
              </w:numPr>
              <w:spacing w:after="60" w:line="240" w:lineRule="auto"/>
              <w:rPr>
                <w:rFonts w:cstheme="minorHAnsi"/>
              </w:rPr>
            </w:pPr>
            <w:r w:rsidRPr="007E56C0">
              <w:rPr>
                <w:rFonts w:cstheme="minorHAnsi"/>
              </w:rPr>
              <w:t>As Earth moves around the sun and rotates on its axis, changes such as the movement of shadows can be observed.</w:t>
            </w:r>
          </w:p>
          <w:p w14:paraId="0F175C6C" w14:textId="77777777" w:rsidR="007E56C0" w:rsidRPr="007E56C0" w:rsidRDefault="007E56C0" w:rsidP="007E56C0">
            <w:pPr>
              <w:pStyle w:val="ListParagraph"/>
              <w:numPr>
                <w:ilvl w:val="0"/>
                <w:numId w:val="6"/>
              </w:numPr>
              <w:spacing w:after="60" w:line="240" w:lineRule="auto"/>
              <w:rPr>
                <w:rFonts w:cstheme="minorHAnsi"/>
              </w:rPr>
            </w:pPr>
            <w:r w:rsidRPr="007E56C0">
              <w:rPr>
                <w:rFonts w:cstheme="minorHAnsi"/>
              </w:rPr>
              <w:lastRenderedPageBreak/>
              <w:t>As Earth moves around the sun and rotates on its axis, changes such as nightly, monthly, and seasonal movements of the moon can be observed.</w:t>
            </w:r>
          </w:p>
          <w:p w14:paraId="0E416066" w14:textId="77777777" w:rsidR="007E56C0" w:rsidRPr="007E56C0" w:rsidRDefault="007E56C0" w:rsidP="007E56C0">
            <w:pPr>
              <w:pStyle w:val="ListParagraph"/>
              <w:numPr>
                <w:ilvl w:val="0"/>
                <w:numId w:val="6"/>
              </w:numPr>
              <w:spacing w:after="60" w:line="240" w:lineRule="auto"/>
              <w:rPr>
                <w:rFonts w:cstheme="minorHAnsi"/>
              </w:rPr>
            </w:pPr>
            <w:r w:rsidRPr="007E56C0">
              <w:rPr>
                <w:rFonts w:cstheme="minorHAnsi"/>
              </w:rPr>
              <w:t>As Earth moves around the sun and rotates on its axis, changes such as nightly, monthly, and seasonal movements of the stars can be observed.</w:t>
            </w:r>
          </w:p>
          <w:p w14:paraId="7D1BCF44" w14:textId="77777777" w:rsidR="007E56C0" w:rsidRPr="007E56C0" w:rsidRDefault="007E56C0" w:rsidP="007E56C0">
            <w:pPr>
              <w:pStyle w:val="ListParagraph"/>
              <w:numPr>
                <w:ilvl w:val="0"/>
                <w:numId w:val="6"/>
              </w:numPr>
              <w:spacing w:after="60" w:line="240" w:lineRule="auto"/>
              <w:rPr>
                <w:rFonts w:cstheme="minorHAnsi"/>
              </w:rPr>
            </w:pPr>
            <w:r w:rsidRPr="007E56C0">
              <w:rPr>
                <w:rFonts w:cstheme="minorHAnsi"/>
              </w:rPr>
              <w:t>As the seasons change, so do the patterns of stars in the nighttime sky.</w:t>
            </w:r>
          </w:p>
          <w:p w14:paraId="2EEB55F8" w14:textId="77777777" w:rsidR="007E56C0" w:rsidRPr="007E56C0" w:rsidRDefault="007E56C0" w:rsidP="007E56C0">
            <w:pPr>
              <w:pStyle w:val="ListParagraph"/>
              <w:numPr>
                <w:ilvl w:val="0"/>
                <w:numId w:val="6"/>
              </w:numPr>
              <w:spacing w:after="60" w:line="240" w:lineRule="auto"/>
              <w:rPr>
                <w:rFonts w:cstheme="minorHAnsi"/>
              </w:rPr>
            </w:pPr>
            <w:r w:rsidRPr="007E56C0">
              <w:rPr>
                <w:rFonts w:cstheme="minorHAnsi"/>
              </w:rPr>
              <w:t>The stars in the sky change as the Earth’s position changes in relation to the sun.</w:t>
            </w:r>
          </w:p>
        </w:tc>
        <w:tc>
          <w:tcPr>
            <w:tcW w:w="4500" w:type="dxa"/>
            <w:gridSpan w:val="2"/>
            <w:shd w:val="clear" w:color="auto" w:fill="EAF1DD" w:themeFill="accent3" w:themeFillTint="33"/>
          </w:tcPr>
          <w:p w14:paraId="154DE516" w14:textId="77777777" w:rsidR="007E56C0" w:rsidRPr="007E56C0" w:rsidRDefault="007E56C0" w:rsidP="007E56C0">
            <w:pPr>
              <w:pStyle w:val="ListParagraph"/>
              <w:numPr>
                <w:ilvl w:val="0"/>
                <w:numId w:val="3"/>
              </w:numPr>
              <w:spacing w:after="60" w:line="240" w:lineRule="auto"/>
              <w:rPr>
                <w:rFonts w:cstheme="minorHAnsi"/>
              </w:rPr>
            </w:pPr>
            <w:r w:rsidRPr="007E56C0">
              <w:rPr>
                <w:rFonts w:cstheme="minorHAnsi"/>
              </w:rPr>
              <w:lastRenderedPageBreak/>
              <w:t>Similarities in patterns can be used to sort simple rates of change (natural phenomena and designed products).</w:t>
            </w:r>
          </w:p>
          <w:p w14:paraId="685A363C" w14:textId="77777777" w:rsidR="007E56C0" w:rsidRPr="007E56C0" w:rsidRDefault="007E56C0" w:rsidP="007E56C0">
            <w:pPr>
              <w:pStyle w:val="ListParagraph"/>
              <w:numPr>
                <w:ilvl w:val="0"/>
                <w:numId w:val="3"/>
              </w:numPr>
              <w:spacing w:after="60" w:line="240" w:lineRule="auto"/>
              <w:rPr>
                <w:rFonts w:cstheme="minorHAnsi"/>
              </w:rPr>
            </w:pPr>
            <w:r w:rsidRPr="007E56C0">
              <w:rPr>
                <w:rFonts w:cstheme="minorHAnsi"/>
              </w:rPr>
              <w:t>Similarities in patterns can be used to classify simple rates of change (natural phenomena and designed products).</w:t>
            </w:r>
          </w:p>
          <w:p w14:paraId="67DF934E" w14:textId="77777777" w:rsidR="007E56C0" w:rsidRPr="007E56C0" w:rsidRDefault="007E56C0" w:rsidP="007E56C0">
            <w:pPr>
              <w:pStyle w:val="ListParagraph"/>
              <w:numPr>
                <w:ilvl w:val="0"/>
                <w:numId w:val="3"/>
              </w:numPr>
              <w:spacing w:after="60" w:line="240" w:lineRule="auto"/>
              <w:rPr>
                <w:rFonts w:cstheme="minorHAnsi"/>
              </w:rPr>
            </w:pPr>
            <w:r w:rsidRPr="007E56C0">
              <w:rPr>
                <w:rFonts w:cstheme="minorHAnsi"/>
              </w:rPr>
              <w:t>Similarities in patterns can be used to analyze simple rates of change (natural phenomena and designed products).</w:t>
            </w:r>
          </w:p>
          <w:p w14:paraId="07230CAD" w14:textId="77777777" w:rsidR="007E56C0" w:rsidRPr="007E56C0" w:rsidRDefault="007E56C0" w:rsidP="007E56C0">
            <w:pPr>
              <w:pStyle w:val="ListParagraph"/>
              <w:numPr>
                <w:ilvl w:val="0"/>
                <w:numId w:val="3"/>
              </w:numPr>
              <w:spacing w:after="60" w:line="240" w:lineRule="auto"/>
              <w:rPr>
                <w:rFonts w:cstheme="minorHAnsi"/>
              </w:rPr>
            </w:pPr>
            <w:r w:rsidRPr="007E56C0">
              <w:rPr>
                <w:rFonts w:cstheme="minorHAnsi"/>
              </w:rPr>
              <w:t>Differences in patterns can be used to sort simple rates of change (natural phenomena and designed products).</w:t>
            </w:r>
          </w:p>
          <w:p w14:paraId="66AA0D8E" w14:textId="77777777" w:rsidR="007E56C0" w:rsidRPr="007E56C0" w:rsidRDefault="007E56C0" w:rsidP="007E56C0">
            <w:pPr>
              <w:pStyle w:val="ListParagraph"/>
              <w:numPr>
                <w:ilvl w:val="0"/>
                <w:numId w:val="3"/>
              </w:numPr>
              <w:spacing w:after="60" w:line="240" w:lineRule="auto"/>
              <w:rPr>
                <w:rFonts w:cstheme="minorHAnsi"/>
              </w:rPr>
            </w:pPr>
            <w:r w:rsidRPr="007E56C0">
              <w:rPr>
                <w:rFonts w:cstheme="minorHAnsi"/>
              </w:rPr>
              <w:lastRenderedPageBreak/>
              <w:t>Differences in patterns can be used to classify simple rates of change (natural phenomena and designed products).</w:t>
            </w:r>
          </w:p>
          <w:p w14:paraId="24D6F015" w14:textId="77777777" w:rsidR="007E56C0" w:rsidRPr="007E56C0" w:rsidRDefault="007E56C0" w:rsidP="007E56C0">
            <w:pPr>
              <w:pStyle w:val="ListParagraph"/>
              <w:numPr>
                <w:ilvl w:val="0"/>
                <w:numId w:val="3"/>
              </w:numPr>
              <w:spacing w:after="60" w:line="240" w:lineRule="auto"/>
              <w:rPr>
                <w:rFonts w:cstheme="minorHAnsi"/>
              </w:rPr>
            </w:pPr>
            <w:r w:rsidRPr="007E56C0">
              <w:rPr>
                <w:rFonts w:cstheme="minorHAnsi"/>
              </w:rPr>
              <w:t>Differences in patterns can be used to analyze simple rates of change (natural phenomena and designed products).</w:t>
            </w:r>
          </w:p>
        </w:tc>
      </w:tr>
      <w:tr w:rsidR="007E56C0" w:rsidRPr="007E56C0" w14:paraId="12624124" w14:textId="77777777" w:rsidTr="00050783">
        <w:trPr>
          <w:trHeight w:val="3278"/>
        </w:trPr>
        <w:tc>
          <w:tcPr>
            <w:tcW w:w="1350" w:type="dxa"/>
          </w:tcPr>
          <w:p w14:paraId="77990FDB" w14:textId="77777777" w:rsidR="007E56C0" w:rsidRPr="007E56C0" w:rsidRDefault="007E56C0" w:rsidP="00613F0D">
            <w:pPr>
              <w:rPr>
                <w:rFonts w:cstheme="minorHAnsi"/>
                <w:b/>
              </w:rPr>
            </w:pPr>
            <w:r w:rsidRPr="007E56C0">
              <w:rPr>
                <w:rFonts w:cstheme="minorHAnsi"/>
                <w:b/>
              </w:rPr>
              <w:lastRenderedPageBreak/>
              <w:t>Prior Knowledge</w:t>
            </w:r>
          </w:p>
        </w:tc>
        <w:tc>
          <w:tcPr>
            <w:tcW w:w="3690" w:type="dxa"/>
            <w:shd w:val="clear" w:color="auto" w:fill="DBE5F1" w:themeFill="accent1" w:themeFillTint="33"/>
          </w:tcPr>
          <w:p w14:paraId="46023254" w14:textId="77777777" w:rsidR="007E56C0" w:rsidRPr="007E56C0" w:rsidRDefault="007E56C0" w:rsidP="007E56C0">
            <w:pPr>
              <w:pStyle w:val="ListParagraph"/>
              <w:numPr>
                <w:ilvl w:val="0"/>
                <w:numId w:val="7"/>
              </w:numPr>
              <w:spacing w:after="60" w:line="240" w:lineRule="auto"/>
              <w:rPr>
                <w:rFonts w:cstheme="minorHAnsi"/>
              </w:rPr>
            </w:pPr>
            <w:r w:rsidRPr="007E56C0">
              <w:rPr>
                <w:rFonts w:cstheme="minorHAnsi"/>
              </w:rPr>
              <w:t>Analyze data.</w:t>
            </w:r>
          </w:p>
          <w:p w14:paraId="5D519E66" w14:textId="77777777" w:rsidR="007E56C0" w:rsidRPr="007E56C0" w:rsidRDefault="007E56C0" w:rsidP="007E56C0">
            <w:pPr>
              <w:pStyle w:val="ListParagraph"/>
              <w:numPr>
                <w:ilvl w:val="0"/>
                <w:numId w:val="7"/>
              </w:numPr>
              <w:spacing w:after="60" w:line="240" w:lineRule="auto"/>
              <w:rPr>
                <w:rFonts w:cstheme="minorHAnsi"/>
              </w:rPr>
            </w:pPr>
            <w:r w:rsidRPr="007E56C0">
              <w:rPr>
                <w:rFonts w:cstheme="minorHAnsi"/>
              </w:rPr>
              <w:t>Record information (observations, thoughts, and ideas).</w:t>
            </w:r>
          </w:p>
          <w:p w14:paraId="1F369FC0" w14:textId="77777777" w:rsidR="007E56C0" w:rsidRPr="007E56C0" w:rsidRDefault="007E56C0" w:rsidP="007E56C0">
            <w:pPr>
              <w:pStyle w:val="ListParagraph"/>
              <w:numPr>
                <w:ilvl w:val="0"/>
                <w:numId w:val="7"/>
              </w:numPr>
              <w:spacing w:after="60" w:line="240" w:lineRule="auto"/>
              <w:rPr>
                <w:rFonts w:cstheme="minorHAnsi"/>
              </w:rPr>
            </w:pPr>
            <w:r w:rsidRPr="007E56C0">
              <w:rPr>
                <w:rFonts w:cstheme="minorHAnsi"/>
              </w:rPr>
              <w:t>Use and share pictures, drawings, and/or writings of observations.</w:t>
            </w:r>
          </w:p>
          <w:p w14:paraId="0D9B436C" w14:textId="77777777" w:rsidR="007E56C0" w:rsidRPr="007E56C0" w:rsidRDefault="007E56C0" w:rsidP="007E56C0">
            <w:pPr>
              <w:pStyle w:val="ListParagraph"/>
              <w:numPr>
                <w:ilvl w:val="0"/>
                <w:numId w:val="7"/>
              </w:numPr>
              <w:spacing w:after="60" w:line="240" w:lineRule="auto"/>
              <w:rPr>
                <w:rFonts w:cstheme="minorHAnsi"/>
              </w:rPr>
            </w:pPr>
            <w:r w:rsidRPr="007E56C0">
              <w:rPr>
                <w:rFonts w:cstheme="minorHAnsi"/>
              </w:rPr>
              <w:t>Use observations (firsthand or from media) to describe patterns and/or relationships in the natural and designed world(s) in order to answer scientific questions and solve problems.</w:t>
            </w:r>
          </w:p>
        </w:tc>
        <w:tc>
          <w:tcPr>
            <w:tcW w:w="4050" w:type="dxa"/>
            <w:shd w:val="clear" w:color="auto" w:fill="F2DBDB" w:themeFill="accent2" w:themeFillTint="33"/>
          </w:tcPr>
          <w:p w14:paraId="18764254" w14:textId="77777777" w:rsidR="007E56C0" w:rsidRPr="007E56C0" w:rsidRDefault="007E56C0" w:rsidP="007E56C0">
            <w:pPr>
              <w:pStyle w:val="ListParagraph"/>
              <w:numPr>
                <w:ilvl w:val="0"/>
                <w:numId w:val="7"/>
              </w:numPr>
              <w:spacing w:after="60" w:line="240" w:lineRule="auto"/>
              <w:rPr>
                <w:rFonts w:cstheme="minorHAnsi"/>
              </w:rPr>
            </w:pPr>
            <w:r w:rsidRPr="007E56C0">
              <w:rPr>
                <w:rFonts w:cstheme="minorHAnsi"/>
              </w:rPr>
              <w:t>There are patterns in the rising and setting of the sun and the moon.</w:t>
            </w:r>
          </w:p>
          <w:p w14:paraId="0BDB5DEC" w14:textId="77777777" w:rsidR="007E56C0" w:rsidRPr="007E56C0" w:rsidRDefault="007E56C0" w:rsidP="007E56C0">
            <w:pPr>
              <w:pStyle w:val="ListParagraph"/>
              <w:numPr>
                <w:ilvl w:val="0"/>
                <w:numId w:val="7"/>
              </w:numPr>
              <w:spacing w:after="60" w:line="240" w:lineRule="auto"/>
              <w:rPr>
                <w:rFonts w:cstheme="minorHAnsi"/>
              </w:rPr>
            </w:pPr>
            <w:r w:rsidRPr="007E56C0">
              <w:rPr>
                <w:rFonts w:cstheme="minorHAnsi"/>
              </w:rPr>
              <w:t>Stars other than our sun appear in the sky.</w:t>
            </w:r>
          </w:p>
          <w:p w14:paraId="79AECC32" w14:textId="2E8471CB" w:rsidR="007E56C0" w:rsidRPr="007E56C0" w:rsidRDefault="007E56C0" w:rsidP="007E56C0">
            <w:pPr>
              <w:pStyle w:val="ListParagraph"/>
              <w:numPr>
                <w:ilvl w:val="0"/>
                <w:numId w:val="7"/>
              </w:numPr>
              <w:spacing w:after="60" w:line="240" w:lineRule="auto"/>
              <w:rPr>
                <w:rFonts w:cstheme="minorHAnsi"/>
              </w:rPr>
            </w:pPr>
            <w:r w:rsidRPr="007E56C0">
              <w:rPr>
                <w:rFonts w:cstheme="minorHAnsi"/>
              </w:rPr>
              <w:t>At different times of the year</w:t>
            </w:r>
            <w:r w:rsidR="001A7E81">
              <w:rPr>
                <w:rFonts w:cstheme="minorHAnsi"/>
              </w:rPr>
              <w:t>,</w:t>
            </w:r>
            <w:r w:rsidRPr="007E56C0">
              <w:rPr>
                <w:rFonts w:cstheme="minorHAnsi"/>
              </w:rPr>
              <w:t xml:space="preserve"> there are different amounts of daylight.</w:t>
            </w:r>
          </w:p>
          <w:p w14:paraId="41DC9379" w14:textId="77777777" w:rsidR="007E56C0" w:rsidRPr="007E56C0" w:rsidRDefault="007E56C0" w:rsidP="007E56C0">
            <w:pPr>
              <w:pStyle w:val="ListParagraph"/>
              <w:numPr>
                <w:ilvl w:val="0"/>
                <w:numId w:val="7"/>
              </w:numPr>
              <w:spacing w:after="60" w:line="240" w:lineRule="auto"/>
              <w:rPr>
                <w:rFonts w:cstheme="minorHAnsi"/>
              </w:rPr>
            </w:pPr>
            <w:r w:rsidRPr="007E56C0">
              <w:rPr>
                <w:rFonts w:cstheme="minorHAnsi"/>
              </w:rPr>
              <w:t>Seasonal temperature is in relation to the amount of daylight Earth receives at different times of the year.</w:t>
            </w:r>
          </w:p>
        </w:tc>
        <w:tc>
          <w:tcPr>
            <w:tcW w:w="1530" w:type="dxa"/>
            <w:shd w:val="clear" w:color="auto" w:fill="F2F2F2" w:themeFill="background1" w:themeFillShade="F2"/>
          </w:tcPr>
          <w:p w14:paraId="461265CB" w14:textId="77777777" w:rsidR="007E56C0" w:rsidRPr="007E56C0" w:rsidRDefault="007E56C0" w:rsidP="00613F0D">
            <w:pPr>
              <w:spacing w:after="60"/>
              <w:rPr>
                <w:rFonts w:cstheme="minorHAnsi"/>
                <w:b/>
              </w:rPr>
            </w:pPr>
            <w:r w:rsidRPr="007E56C0">
              <w:rPr>
                <w:rFonts w:cstheme="minorHAnsi"/>
                <w:b/>
              </w:rPr>
              <w:t>Relationships to SEPs</w:t>
            </w:r>
          </w:p>
        </w:tc>
        <w:tc>
          <w:tcPr>
            <w:tcW w:w="2970" w:type="dxa"/>
            <w:shd w:val="clear" w:color="auto" w:fill="EAF1DD" w:themeFill="accent3" w:themeFillTint="33"/>
          </w:tcPr>
          <w:p w14:paraId="4AD7F89C" w14:textId="77777777" w:rsidR="007E56C0" w:rsidRPr="007E56C0" w:rsidRDefault="007E56C0" w:rsidP="007E56C0">
            <w:pPr>
              <w:pStyle w:val="ListParagraph"/>
              <w:numPr>
                <w:ilvl w:val="0"/>
                <w:numId w:val="3"/>
              </w:numPr>
              <w:spacing w:after="60" w:line="240" w:lineRule="auto"/>
              <w:rPr>
                <w:rFonts w:cstheme="minorHAnsi"/>
              </w:rPr>
            </w:pPr>
            <w:r w:rsidRPr="007E56C0">
              <w:rPr>
                <w:rFonts w:cstheme="minorHAnsi"/>
              </w:rPr>
              <w:t>Recognizing patterns in data.</w:t>
            </w:r>
          </w:p>
          <w:p w14:paraId="5A6946AC" w14:textId="77777777" w:rsidR="007E56C0" w:rsidRPr="007E56C0" w:rsidRDefault="007E56C0" w:rsidP="007E56C0">
            <w:pPr>
              <w:pStyle w:val="ListParagraph"/>
              <w:numPr>
                <w:ilvl w:val="0"/>
                <w:numId w:val="3"/>
              </w:numPr>
              <w:spacing w:after="60" w:line="240" w:lineRule="auto"/>
              <w:rPr>
                <w:rFonts w:cstheme="minorHAnsi"/>
              </w:rPr>
            </w:pPr>
            <w:r w:rsidRPr="007E56C0">
              <w:rPr>
                <w:rFonts w:cstheme="minorHAnsi"/>
              </w:rPr>
              <w:t>Identify patterns in data.</w:t>
            </w:r>
          </w:p>
          <w:p w14:paraId="13C911B3" w14:textId="77777777" w:rsidR="007E56C0" w:rsidRPr="007E56C0" w:rsidRDefault="007E56C0" w:rsidP="007E56C0">
            <w:pPr>
              <w:pStyle w:val="ListParagraph"/>
              <w:numPr>
                <w:ilvl w:val="0"/>
                <w:numId w:val="3"/>
              </w:numPr>
              <w:spacing w:after="60" w:line="240" w:lineRule="auto"/>
              <w:rPr>
                <w:rFonts w:cstheme="minorHAnsi"/>
              </w:rPr>
            </w:pPr>
            <w:r w:rsidRPr="007E56C0">
              <w:rPr>
                <w:rFonts w:cstheme="minorHAnsi"/>
              </w:rPr>
              <w:t>Patterns in the natural and human designed world can be observed, used to describe phenomena, and used as evidence.</w:t>
            </w:r>
          </w:p>
          <w:p w14:paraId="23B8B202" w14:textId="77777777" w:rsidR="007E56C0" w:rsidRPr="007E56C0" w:rsidRDefault="007E56C0" w:rsidP="007E56C0">
            <w:pPr>
              <w:pStyle w:val="ListParagraph"/>
              <w:numPr>
                <w:ilvl w:val="0"/>
                <w:numId w:val="3"/>
              </w:numPr>
              <w:spacing w:after="60" w:line="240" w:lineRule="auto"/>
              <w:rPr>
                <w:rFonts w:cstheme="minorHAnsi"/>
              </w:rPr>
            </w:pPr>
            <w:r w:rsidRPr="007E56C0">
              <w:rPr>
                <w:rFonts w:cstheme="minorHAnsi"/>
              </w:rPr>
              <w:t>Use observations to describe patterns and/or</w:t>
            </w:r>
          </w:p>
          <w:p w14:paraId="7F91B01E" w14:textId="77777777" w:rsidR="007E56C0" w:rsidRPr="007E56C0" w:rsidRDefault="007E56C0" w:rsidP="00613F0D">
            <w:pPr>
              <w:pStyle w:val="ListParagraph"/>
              <w:spacing w:after="60" w:line="240" w:lineRule="auto"/>
              <w:ind w:left="360"/>
              <w:rPr>
                <w:rFonts w:cstheme="minorHAnsi"/>
              </w:rPr>
            </w:pPr>
            <w:r w:rsidRPr="007E56C0">
              <w:rPr>
                <w:rFonts w:cstheme="minorHAnsi"/>
              </w:rPr>
              <w:t>relationships in the natural and designed world(s) in order to answer scientific questions and solve</w:t>
            </w:r>
          </w:p>
          <w:p w14:paraId="131E7459" w14:textId="77777777" w:rsidR="007E56C0" w:rsidRPr="007E56C0" w:rsidRDefault="007E56C0" w:rsidP="00613F0D">
            <w:pPr>
              <w:pStyle w:val="ListParagraph"/>
              <w:spacing w:after="60" w:line="240" w:lineRule="auto"/>
              <w:ind w:left="360"/>
              <w:rPr>
                <w:rFonts w:cstheme="minorHAnsi"/>
              </w:rPr>
            </w:pPr>
            <w:r w:rsidRPr="007E56C0">
              <w:rPr>
                <w:rFonts w:cstheme="minorHAnsi"/>
              </w:rPr>
              <w:t>problems.</w:t>
            </w:r>
          </w:p>
        </w:tc>
      </w:tr>
    </w:tbl>
    <w:p w14:paraId="02D6A4D1" w14:textId="273412BC" w:rsidR="005C646C" w:rsidRDefault="005C646C" w:rsidP="004E444D">
      <w:pPr>
        <w:pStyle w:val="BodyText1"/>
      </w:pPr>
    </w:p>
    <w:p w14:paraId="36AA84A8" w14:textId="76FF2927" w:rsidR="00DD5F42" w:rsidRPr="00356558" w:rsidRDefault="00DD5F42" w:rsidP="00DD5F42">
      <w:pPr>
        <w:rPr>
          <w:rFonts w:eastAsia="Calibri"/>
          <w:sz w:val="18"/>
          <w:szCs w:val="18"/>
        </w:rPr>
      </w:pPr>
      <w:r>
        <w:lastRenderedPageBreak/>
        <w:t>This unpacking tool activity answ</w:t>
      </w:r>
      <w:bookmarkStart w:id="1" w:name="_GoBack"/>
      <w:bookmarkEnd w:id="1"/>
      <w:r>
        <w:t>er key was</w:t>
      </w:r>
      <w:r w:rsidRPr="25D0DD65">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br/>
      </w:r>
      <w:r>
        <w:br/>
      </w:r>
      <w:r w:rsidRPr="25D0DD65">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25D0DD65">
        <w:rPr>
          <w:i/>
          <w:iCs/>
        </w:rPr>
        <w:t>SCILLSS Classroom Science Assessment Workshop</w:t>
      </w:r>
      <w:r>
        <w:rPr>
          <w:i/>
          <w:iCs/>
        </w:rPr>
        <w:t xml:space="preserve">: Grade 5 </w:t>
      </w:r>
      <w:r>
        <w:rPr>
          <w:i/>
          <w:iCs/>
        </w:rPr>
        <w:t>Completed Unpacking Tool – Activity Answer Key</w:t>
      </w:r>
      <w:r w:rsidRPr="25D0DD65">
        <w:t>. Lincoln, NE: Nebraska Department of Education.</w:t>
      </w:r>
    </w:p>
    <w:p w14:paraId="13BF8DAB" w14:textId="77777777" w:rsidR="00DD5F42" w:rsidRPr="005C646C" w:rsidRDefault="00DD5F42" w:rsidP="004E444D">
      <w:pPr>
        <w:pStyle w:val="BodyText1"/>
        <w:rPr>
          <w:rFonts w:eastAsia="Calibri"/>
          <w:sz w:val="18"/>
          <w:szCs w:val="18"/>
        </w:rPr>
      </w:pPr>
    </w:p>
    <w:sectPr w:rsidR="00DD5F42" w:rsidRPr="005C646C" w:rsidSect="007E56C0">
      <w:footerReference w:type="default" r:id="rId12"/>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BF923C" w14:textId="77777777" w:rsidR="00627C8E" w:rsidRDefault="00627C8E" w:rsidP="008F6E2B">
      <w:pPr>
        <w:spacing w:after="0" w:line="240" w:lineRule="auto"/>
      </w:pPr>
      <w:r>
        <w:separator/>
      </w:r>
    </w:p>
  </w:endnote>
  <w:endnote w:type="continuationSeparator" w:id="0">
    <w:p w14:paraId="15F4C521" w14:textId="77777777" w:rsidR="00627C8E" w:rsidRDefault="00627C8E" w:rsidP="008F6E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B9BDA" w14:textId="4224A764" w:rsidR="008F6E2B" w:rsidRPr="007E56C0" w:rsidRDefault="007E56C0" w:rsidP="007E56C0">
    <w:pPr>
      <w:pStyle w:val="Footer"/>
    </w:pPr>
    <w:r>
      <w:t xml:space="preserve">SCILLSS Classroom Science Assessment Workshop: </w:t>
    </w:r>
    <w:r w:rsidR="005C646C">
      <w:t xml:space="preserve">Grade 5 </w:t>
    </w:r>
    <w:r>
      <w:t>Completed Unpacking Tool</w:t>
    </w:r>
    <w:r w:rsidR="005C646C">
      <w:t xml:space="preserve"> – Activity Answer Key</w:t>
    </w:r>
    <w:r w:rsidR="005C646C">
      <w:tab/>
    </w:r>
    <w:r w:rsidR="005C646C">
      <w:tab/>
    </w:r>
    <w:r>
      <w:tab/>
    </w:r>
    <w:r>
      <w:tab/>
    </w:r>
    <w:sdt>
      <w:sdtPr>
        <w:id w:val="113268026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34B4FB" w14:textId="77777777" w:rsidR="00627C8E" w:rsidRDefault="00627C8E" w:rsidP="008F6E2B">
      <w:pPr>
        <w:spacing w:after="0" w:line="240" w:lineRule="auto"/>
      </w:pPr>
      <w:r>
        <w:separator/>
      </w:r>
    </w:p>
  </w:footnote>
  <w:footnote w:type="continuationSeparator" w:id="0">
    <w:p w14:paraId="07C02FFB" w14:textId="77777777" w:rsidR="00627C8E" w:rsidRDefault="00627C8E" w:rsidP="008F6E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94677D"/>
    <w:multiLevelType w:val="hybridMultilevel"/>
    <w:tmpl w:val="1624A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9437847"/>
    <w:multiLevelType w:val="hybridMultilevel"/>
    <w:tmpl w:val="302A3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B746856"/>
    <w:multiLevelType w:val="hybridMultilevel"/>
    <w:tmpl w:val="46861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A5E01D5"/>
    <w:multiLevelType w:val="hybridMultilevel"/>
    <w:tmpl w:val="DCA08E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B7F37F5"/>
    <w:multiLevelType w:val="hybridMultilevel"/>
    <w:tmpl w:val="62586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tDQ0NDcwMTI3NDNW0lEKTi0uzszPAykwrgUAbOHMGywAAAA="/>
  </w:docVars>
  <w:rsids>
    <w:rsidRoot w:val="005C1F8A"/>
    <w:rsid w:val="00000BDB"/>
    <w:rsid w:val="00032D8E"/>
    <w:rsid w:val="00050783"/>
    <w:rsid w:val="00060C47"/>
    <w:rsid w:val="00086F3F"/>
    <w:rsid w:val="00100F68"/>
    <w:rsid w:val="0014758A"/>
    <w:rsid w:val="00180C34"/>
    <w:rsid w:val="001A7E81"/>
    <w:rsid w:val="00217A7D"/>
    <w:rsid w:val="002208C9"/>
    <w:rsid w:val="0028387A"/>
    <w:rsid w:val="002A3949"/>
    <w:rsid w:val="002A3EC2"/>
    <w:rsid w:val="002C0FF6"/>
    <w:rsid w:val="002D6FEA"/>
    <w:rsid w:val="00301E0D"/>
    <w:rsid w:val="0038453F"/>
    <w:rsid w:val="00394BBC"/>
    <w:rsid w:val="003A0574"/>
    <w:rsid w:val="003A07D3"/>
    <w:rsid w:val="003A3C2E"/>
    <w:rsid w:val="003B713A"/>
    <w:rsid w:val="003C7814"/>
    <w:rsid w:val="004B5AF2"/>
    <w:rsid w:val="004E444D"/>
    <w:rsid w:val="004F0DE1"/>
    <w:rsid w:val="00506E7E"/>
    <w:rsid w:val="00513B36"/>
    <w:rsid w:val="00515A4E"/>
    <w:rsid w:val="00516D7A"/>
    <w:rsid w:val="00533972"/>
    <w:rsid w:val="0054390F"/>
    <w:rsid w:val="00557293"/>
    <w:rsid w:val="005A1D5E"/>
    <w:rsid w:val="005A7955"/>
    <w:rsid w:val="005B02E8"/>
    <w:rsid w:val="005C1F8A"/>
    <w:rsid w:val="005C646C"/>
    <w:rsid w:val="005D3292"/>
    <w:rsid w:val="005E748B"/>
    <w:rsid w:val="006014E6"/>
    <w:rsid w:val="00620E63"/>
    <w:rsid w:val="00627C8E"/>
    <w:rsid w:val="0063098D"/>
    <w:rsid w:val="006E278F"/>
    <w:rsid w:val="0078369C"/>
    <w:rsid w:val="007942B1"/>
    <w:rsid w:val="007E56C0"/>
    <w:rsid w:val="007E67C0"/>
    <w:rsid w:val="00804F6A"/>
    <w:rsid w:val="00851F75"/>
    <w:rsid w:val="00856BF9"/>
    <w:rsid w:val="0086503B"/>
    <w:rsid w:val="008A3A61"/>
    <w:rsid w:val="008B0DA2"/>
    <w:rsid w:val="008F6E2B"/>
    <w:rsid w:val="00907B96"/>
    <w:rsid w:val="009223E2"/>
    <w:rsid w:val="00963029"/>
    <w:rsid w:val="00984BD8"/>
    <w:rsid w:val="009D45D5"/>
    <w:rsid w:val="009E3DED"/>
    <w:rsid w:val="00A30690"/>
    <w:rsid w:val="00A31A96"/>
    <w:rsid w:val="00B34057"/>
    <w:rsid w:val="00B8625C"/>
    <w:rsid w:val="00B872E1"/>
    <w:rsid w:val="00BB1533"/>
    <w:rsid w:val="00BE0F6D"/>
    <w:rsid w:val="00C11D45"/>
    <w:rsid w:val="00C14B92"/>
    <w:rsid w:val="00C27337"/>
    <w:rsid w:val="00C62A58"/>
    <w:rsid w:val="00C83ADA"/>
    <w:rsid w:val="00C92C54"/>
    <w:rsid w:val="00CA539B"/>
    <w:rsid w:val="00CA7C8E"/>
    <w:rsid w:val="00CE7990"/>
    <w:rsid w:val="00D115EA"/>
    <w:rsid w:val="00D45DAC"/>
    <w:rsid w:val="00D9232C"/>
    <w:rsid w:val="00D94007"/>
    <w:rsid w:val="00DA5728"/>
    <w:rsid w:val="00DB1EF1"/>
    <w:rsid w:val="00DC638E"/>
    <w:rsid w:val="00DD5F42"/>
    <w:rsid w:val="00E00988"/>
    <w:rsid w:val="00E10481"/>
    <w:rsid w:val="00E5320D"/>
    <w:rsid w:val="00E91204"/>
    <w:rsid w:val="00EC2832"/>
    <w:rsid w:val="00EC2C4E"/>
    <w:rsid w:val="00F25010"/>
    <w:rsid w:val="00F36882"/>
    <w:rsid w:val="00F6665B"/>
    <w:rsid w:val="00F81FAB"/>
    <w:rsid w:val="00F9540A"/>
    <w:rsid w:val="00FE61E0"/>
    <w:rsid w:val="00FF01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11C3F"/>
  <w15:chartTrackingRefBased/>
  <w15:docId w15:val="{9791804E-28EF-43E4-A515-104AAF701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C1F8A"/>
    <w:pPr>
      <w:spacing w:after="160" w:line="259" w:lineRule="auto"/>
    </w:pPr>
    <w:rPr>
      <w:rFonts w:asciiTheme="minorHAnsi" w:eastAsiaTheme="minorHAnsi" w:hAnsiTheme="minorHAnsi" w:cstheme="minorBidi"/>
    </w:rPr>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uiPriority w:val="34"/>
    <w:qFormat/>
    <w:rsid w:val="002C0FF6"/>
    <w:pPr>
      <w:ind w:left="720"/>
      <w:contextualSpacing/>
    </w:pPr>
  </w:style>
  <w:style w:type="table" w:customStyle="1" w:styleId="TableGrid2">
    <w:name w:val="Table Grid2"/>
    <w:basedOn w:val="TableNormal"/>
    <w:next w:val="TableGrid"/>
    <w:uiPriority w:val="39"/>
    <w:rsid w:val="005C1F8A"/>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C1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6E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6E2B"/>
    <w:rPr>
      <w:rFonts w:asciiTheme="minorHAnsi" w:eastAsiaTheme="minorHAnsi" w:hAnsiTheme="minorHAnsi" w:cstheme="minorBidi"/>
    </w:rPr>
  </w:style>
  <w:style w:type="paragraph" w:styleId="Footer">
    <w:name w:val="footer"/>
    <w:basedOn w:val="Normal"/>
    <w:link w:val="FooterChar"/>
    <w:uiPriority w:val="99"/>
    <w:unhideWhenUsed/>
    <w:rsid w:val="008F6E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6E2B"/>
    <w:rPr>
      <w:rFonts w:asciiTheme="minorHAnsi" w:eastAsiaTheme="minorHAnsi" w:hAnsiTheme="minorHAnsi" w:cstheme="minorBidi"/>
    </w:rPr>
  </w:style>
  <w:style w:type="character" w:styleId="Hyperlink">
    <w:name w:val="Hyperlink"/>
    <w:basedOn w:val="DefaultParagraphFont"/>
    <w:uiPriority w:val="99"/>
    <w:semiHidden/>
    <w:unhideWhenUsed/>
    <w:rsid w:val="00301E0D"/>
    <w:rPr>
      <w:color w:val="0000FF"/>
      <w:u w:val="single"/>
    </w:rPr>
  </w:style>
  <w:style w:type="paragraph" w:styleId="BalloonText">
    <w:name w:val="Balloon Text"/>
    <w:basedOn w:val="Normal"/>
    <w:link w:val="BalloonTextChar"/>
    <w:uiPriority w:val="99"/>
    <w:semiHidden/>
    <w:unhideWhenUsed/>
    <w:rsid w:val="005439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390F"/>
    <w:rPr>
      <w:rFonts w:ascii="Segoe UI" w:eastAsiaTheme="minorHAns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C894B32B161184697F347E65CE76A13" ma:contentTypeVersion="10" ma:contentTypeDescription="Create a new document." ma:contentTypeScope="" ma:versionID="f8d7b899c5323f7ac6cf2569b0244ba3">
  <xsd:schema xmlns:xsd="http://www.w3.org/2001/XMLSchema" xmlns:xs="http://www.w3.org/2001/XMLSchema" xmlns:p="http://schemas.microsoft.com/office/2006/metadata/properties" xmlns:ns3="12720990-7c57-49cb-b9f0-7c254cdd2d09" targetNamespace="http://schemas.microsoft.com/office/2006/metadata/properties" ma:root="true" ma:fieldsID="137784ded68c27b52041503ed192c8cf" ns3:_="">
    <xsd:import namespace="12720990-7c57-49cb-b9f0-7c254cdd2d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720990-7c57-49cb-b9f0-7c254cdd2d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71856E-1193-4C43-9DF6-C5E9AFD9FFE7}">
  <ds:schemaRefs>
    <ds:schemaRef ds:uri="http://schemas.microsoft.com/sharepoint/v3/contenttype/forms"/>
  </ds:schemaRefs>
</ds:datastoreItem>
</file>

<file path=customXml/itemProps2.xml><?xml version="1.0" encoding="utf-8"?>
<ds:datastoreItem xmlns:ds="http://schemas.openxmlformats.org/officeDocument/2006/customXml" ds:itemID="{5F72536C-DEED-4D0D-8F41-9B2EFB972F0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914D38A-D585-42C0-ACE7-DC3959C60E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720990-7c57-49cb-b9f0-7c254cdd2d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070C97-70B4-40B0-A160-7202B8268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Pages>
  <Words>731</Words>
  <Characters>416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29</cp:revision>
  <cp:lastPrinted>2019-05-28T18:20:00Z</cp:lastPrinted>
  <dcterms:created xsi:type="dcterms:W3CDTF">2020-01-10T22:09:00Z</dcterms:created>
  <dcterms:modified xsi:type="dcterms:W3CDTF">2020-04-29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894B32B161184697F347E65CE76A13</vt:lpwstr>
  </property>
</Properties>
</file>